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&#10;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Mrhl6dgAAAAKAQAADwAAAAAAAAAB&#10;ACAAAAAiAAAAZHJzL2Rvd25yZXYueG1sUEsBAhQAFAAAAAgAh07iQKI7BlFJAgAAmQQAAA4AAAAA&#10;AAAAAQAgAAAAJwEAAGRycy9lMm9Eb2MueG1sUEsFBgAAAAAGAAYAWQEAAOI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&#10;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p8dd7tYAAAAJAQAADwAA&#10;AAAAAAABACAAAAAiAAAAZHJzL2Rvd25yZXYueG1sUEsBAhQAFAAAAAgAh07iQGG+YOT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&#10;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yjwxRtYAAAAJAQAADwAA&#10;AAAAAAABACAAAAAiAAAAZHJzL2Rvd25yZXYueG1sUEsBAhQAFAAAAAgAh07iQAAgXpr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&#10;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DwJSyk8OH7xp4Rg+iGJbfCeFQwoOMhK&#10;jZFqLtj6PV5OFPeYaZ86dHlnQuJU1D3f1NWnJBQ77z4vFvesu7qGqpe6iJS+6uBENhppjc+8oYbj&#10;N0p8F6deU7Lbh0djbXk768XYyPvVcsXIwPPY8Ryw6SJzIt9LAbbnQVcJCyIFa9pcnXEI+8PWojhC&#10;Ho/yTUkDtHry3q/YPY0JQfoe2sm9mF/93NoFprT5Cj/3vAMappoSylBcYj1vWc9JwWwdQnsuwhY/&#10;v3dJvMxmHqi/z6X65X/c/A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X6Z+G1QAAAAkBAAAPAAAA&#10;AAAAAAEAIAAAACIAAABkcnMvZG93bnJldi54bWxQSwECFAAUAAAACACHTuJAOuyH5d8BAADXAwAA&#10;DgAAAAAAAAABACAAAAAk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&#10;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A7C0070wAAAAUBAAAPAAAAAAAA&#10;AAEAIAAAACIAAABkcnMvZG93bnJldi54bWxQSwECFAAUAAAACACHTuJAqzxmK94BAADXAwAADgAA&#10;AAAAAAABACAAAAAiAQAAZHJzL2Uyb0RvYy54bWxQSwUGAAAAAAYABgBZAQAAcg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&#10;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1oY1y9UAAAAJAQAADwAA&#10;AAAAAAABACAAAAAiAAAAZHJzL2Rvd25yZXYueG1sUEsBAhQAFAAAAAgAh07iQJpQVJT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&#10;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9QxEpNUAAAAJAQAADwAA&#10;AAAAAAABACAAAAAiAAAAZHJzL2Rvd25yZXYueG1sUEsBAhQAFAAAAAgAh07iQJgSkhP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&#10;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lVO2B9gAAAAKAQAADwAAAAAAAAAB&#10;ACAAAAAiAAAAZHJzL2Rvd25yZXYueG1sUEsBAhQAFAAAAAgAh07iQO/3PaBJAgAAmAQAAA4AAAAA&#10;AAAAAQAgAAAAJwEAAGRycy9lMm9Eb2MueG1sUEsFBgAAAAAGAAYAWQEAAOI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&#10;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5XafltwAAAALAQAADwAAAAAAAAABACAAAAAiAAAAZHJzL2Rvd25yZXYueG1sUEsBAhQAFAAA&#10;AAgAh07iQFupLETrAQAA2gMAAA4AAAAAAAAAAQAgAAAAKwEAAGRycy9lMm9Eb2MueG1sUEsFBgAA&#10;AAAGAAYAWQEAAIgFAAAAAA==&#10;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&#10;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PJF7A1gAAAAkBAAAPAAAA&#10;AAAAAAEAIAAAACIAAABkcnMvZG93bnJldi54bWxQSwECFAAUAAAACACHTuJAKhEqL94BAADWAwAA&#10;DgAAAAAAAAABACAAAAAl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&#10;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A6LDaG1gAAAAkBAAAPAAAA&#10;AAAAAAEAIAAAACIAAABkcnMvZG93bnJldi54bWxQSwECFAAUAAAACACHTuJAo7/ldN4BAADWAwAA&#10;DgAAAAAAAAABACAAAAAl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&#10;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GgfPotcAAAAJAQAADwAA&#10;AAAAAAABACAAAAAiAAAAZHJzL2Rvd25yZXYueG1sUEsBAhQAFAAAAAgAh07iQBtxFtjeAQAA1wMA&#10;AA4AAAAAAAAAAQAgAAAAJg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&#10;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I1cSuHB8YM/JQTTD0lsg/csYECxzDqN&#10;kWpO3/o9Xk4U95hJnzp0eWc64lS0Pd+01ackFDvvPi8W96y6uoaql7qIlL7q4EQ2GmmNz6yhhuM3&#10;SnwXp15TstuHR2NteTnrxdjI+9VyxcjA09jxFLDpIjMi30sBtucxVwkLIgVr2lydcQj7w9aiOEIe&#10;jvJNSQO0evLer9g9DQlB+h7ayb2YX/3c2gWmtPkKP/e8AxqmmhLKUFxiPW9Zz0nBbB1Cey7CFj+/&#10;dkm8TGYep7/Ppfrlb9z8A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FA5TOXVAAAACQEAAA8AAAAA&#10;AAAAAQAgAAAAIgAAAGRycy9kb3ducmV2LnhtbFBLAQIUABQAAAAIAIdO4kC34XWe3gEAANUDAAAO&#10;AAAAAAAAAAEAIAAAACQBAABkcnMvZTJvRG9jLnhtbFBLBQYAAAAABgAGAFkBAAB0BQAAAAA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37280</wp:posOffset>
                </wp:positionH>
                <wp:positionV relativeFrom="paragraph">
                  <wp:posOffset>105410</wp:posOffset>
                </wp:positionV>
                <wp:extent cx="0" cy="6489700"/>
                <wp:effectExtent l="4445" t="0" r="14605" b="63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97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86.4pt;margin-top:8.3pt;height:511pt;width:0pt;z-index:251675648;mso-width-relative:page;mso-height-relative:page;" filled="f" stroked="t" coordsize="21600,21600" o:gfxdata="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28905</wp:posOffset>
                </wp:positionH>
                <wp:positionV relativeFrom="paragraph">
                  <wp:posOffset>67310</wp:posOffset>
                </wp:positionV>
                <wp:extent cx="0" cy="6593840"/>
                <wp:effectExtent l="4445" t="0" r="14605" b="165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669665" y="2011045"/>
                          <a:ext cx="0" cy="659384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15pt;margin-top:5.3pt;height:519.2pt;width:0pt;z-index:251674624;mso-width-relative:page;mso-height-relative:page;" filled="f" stroked="t" coordsize="21600,21600" o:gfxdata="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DRWIPS2AAAAAsBAAAPAAAAAAAAAAEA&#10;IAAAACIAAABkcnMvZG93bnJldi54bWxQSwECFAAUAAAACACHTuJA96qcStYBAACpAwAADgAAAAAA&#10;AAABACAAAAAnAQAAZHJzL2Uyb0RvYy54bWxQSwUGAAAAAAYABgBZAQAAbwUAAAAA&#10;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>TOTAL _______</w:t>
      </w:r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&#10;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hR5pNdUAAAAJAQAADwAA&#10;AAAAAAABACAAAAAiAAAAZHJzL2Rvd25yZXYueG1sUEsBAhQAFAAAAAgAh07iQLM35in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&#10;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ZwJtNtIAAAAIAQAADwAAAAAA&#10;AAABACAAAAAiAAAAZHJzL2Rvd25yZXYueG1sUEsBAhQAFAAAAAgAh07iQFnRANjgAQAA2AMAAA4A&#10;AAAAAAAAAQAgAAAAIQEAAGRycy9lMm9Eb2MueG1sUEsFBgAAAAAGAAYAWQEAAHM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24CD0E2C"/>
    <w:rsid w:val="27CC5CA0"/>
    <w:rsid w:val="2BDE3F9E"/>
    <w:rsid w:val="34732C39"/>
    <w:rsid w:val="34A90EE4"/>
    <w:rsid w:val="3A5053BB"/>
    <w:rsid w:val="49E0089F"/>
    <w:rsid w:val="5B323797"/>
    <w:rsid w:val="5B3823B7"/>
    <w:rsid w:val="6106676C"/>
    <w:rsid w:val="658C0569"/>
    <w:rsid w:val="6B187736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0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23:15:0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